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143B" w14:textId="3888E199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28/2024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>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13461C0D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</w:t>
      </w:r>
      <w:r w:rsidR="00584A8B">
        <w:rPr>
          <w:sz w:val="22"/>
          <w:szCs w:val="22"/>
        </w:rPr>
        <w:t>28</w:t>
      </w:r>
      <w:r w:rsidR="004B0450">
        <w:rPr>
          <w:sz w:val="22"/>
          <w:szCs w:val="22"/>
        </w:rPr>
        <w:t>/202</w:t>
      </w:r>
      <w:r w:rsidR="00584A8B">
        <w:rPr>
          <w:sz w:val="22"/>
          <w:szCs w:val="22"/>
        </w:rPr>
        <w:t>4</w:t>
      </w:r>
      <w:r w:rsidR="004B0450">
        <w:rPr>
          <w:sz w:val="22"/>
          <w:szCs w:val="22"/>
        </w:rPr>
        <w:t>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</w:t>
      </w:r>
      <w:r w:rsidR="00EB641D">
        <w:rPr>
          <w:i/>
          <w:iCs/>
          <w:sz w:val="22"/>
          <w:szCs w:val="22"/>
        </w:rPr>
        <w:t>s</w:t>
      </w:r>
      <w:r w:rsidR="00777281" w:rsidRPr="00777281">
        <w:rPr>
          <w:i/>
          <w:iCs/>
          <w:sz w:val="22"/>
          <w:szCs w:val="22"/>
        </w:rPr>
        <w:t xml:space="preserve">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E94784" w:rsidRPr="00777281" w:rsidSect="00630AC7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C75E5" w14:textId="77777777" w:rsidR="00630AC7" w:rsidRDefault="00630AC7">
      <w:r>
        <w:separator/>
      </w:r>
    </w:p>
  </w:endnote>
  <w:endnote w:type="continuationSeparator" w:id="0">
    <w:p w14:paraId="22D683AF" w14:textId="77777777" w:rsidR="00630AC7" w:rsidRDefault="00630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DDD9A" w14:textId="77777777" w:rsidR="00630AC7" w:rsidRDefault="00630AC7">
      <w:r>
        <w:separator/>
      </w:r>
    </w:p>
  </w:footnote>
  <w:footnote w:type="continuationSeparator" w:id="0">
    <w:p w14:paraId="1A1122DE" w14:textId="77777777" w:rsidR="00630AC7" w:rsidRDefault="00630A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D38B7"/>
    <w:rsid w:val="003D78AE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0AC7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3C50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3FF5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04-23T20:11:00Z</dcterms:created>
  <dcterms:modified xsi:type="dcterms:W3CDTF">2024-04-23T20:11:00Z</dcterms:modified>
</cp:coreProperties>
</file>